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E0338F" w14:textId="77777777" w:rsidR="004778CF" w:rsidRDefault="001208F1">
      <w:pPr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t>Mission Senior Secondary</w:t>
      </w:r>
    </w:p>
    <w:p w14:paraId="2326D04A" w14:textId="77777777" w:rsidR="001208F1" w:rsidRDefault="003A3784">
      <w:pPr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t>Alumni Scholarship</w:t>
      </w:r>
    </w:p>
    <w:p w14:paraId="23116A78" w14:textId="77777777" w:rsidR="001208F1" w:rsidRDefault="001208F1">
      <w:pPr>
        <w:rPr>
          <w:rFonts w:ascii="Arial" w:hAnsi="Arial" w:cs="Arial"/>
          <w:sz w:val="40"/>
          <w:szCs w:val="40"/>
        </w:rPr>
      </w:pPr>
    </w:p>
    <w:p w14:paraId="6E2E5149" w14:textId="77777777" w:rsidR="001208F1" w:rsidRDefault="001208F1" w:rsidP="001208F1">
      <w:pPr>
        <w:spacing w:line="360" w:lineRule="auto"/>
        <w:contextualSpacing/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Name:</w:t>
      </w:r>
    </w:p>
    <w:p w14:paraId="01F1599B" w14:textId="77777777" w:rsidR="001208F1" w:rsidRDefault="001208F1" w:rsidP="001208F1">
      <w:pPr>
        <w:spacing w:line="360" w:lineRule="auto"/>
        <w:contextualSpacing/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_________________________</w:t>
      </w:r>
      <w:r w:rsidR="009925B9">
        <w:rPr>
          <w:rFonts w:ascii="Arial" w:hAnsi="Arial" w:cs="Arial"/>
          <w:sz w:val="28"/>
          <w:szCs w:val="28"/>
        </w:rPr>
        <w:t>_________</w:t>
      </w:r>
    </w:p>
    <w:p w14:paraId="23073AFE" w14:textId="77777777" w:rsidR="001208F1" w:rsidRDefault="001208F1" w:rsidP="001208F1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Post-Secondary Plans: </w:t>
      </w:r>
    </w:p>
    <w:p w14:paraId="676EF824" w14:textId="77777777" w:rsidR="001208F1" w:rsidRDefault="001208F1" w:rsidP="001208F1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____________________________________________________________</w:t>
      </w:r>
    </w:p>
    <w:p w14:paraId="27327411" w14:textId="77777777" w:rsidR="001208F1" w:rsidRDefault="001208F1" w:rsidP="001208F1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areer Goal: ____________________________________________________________</w:t>
      </w:r>
    </w:p>
    <w:p w14:paraId="559B74BC" w14:textId="77777777" w:rsidR="001208F1" w:rsidRDefault="003A3784" w:rsidP="001208F1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Name and graduation date of parent or grandparent</w:t>
      </w:r>
      <w:r w:rsidR="005A063C">
        <w:rPr>
          <w:rFonts w:ascii="Arial" w:hAnsi="Arial" w:cs="Arial"/>
          <w:sz w:val="28"/>
          <w:szCs w:val="28"/>
        </w:rPr>
        <w:t xml:space="preserve"> who graduated from Mission Secondary:</w:t>
      </w:r>
    </w:p>
    <w:p w14:paraId="47DA31DA" w14:textId="77777777" w:rsidR="001208F1" w:rsidRDefault="001208F1" w:rsidP="001208F1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____________________________________________________________</w:t>
      </w:r>
    </w:p>
    <w:p w14:paraId="18B76512" w14:textId="77777777" w:rsidR="001208F1" w:rsidRDefault="001208F1" w:rsidP="001208F1">
      <w:pPr>
        <w:jc w:val="left"/>
        <w:rPr>
          <w:rFonts w:ascii="Arial" w:hAnsi="Arial" w:cs="Arial"/>
          <w:sz w:val="28"/>
          <w:szCs w:val="28"/>
        </w:rPr>
      </w:pPr>
    </w:p>
    <w:p w14:paraId="4EAD1418" w14:textId="77777777" w:rsidR="001208F1" w:rsidRDefault="001208F1" w:rsidP="001208F1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nclude the following with this application form:</w:t>
      </w:r>
    </w:p>
    <w:p w14:paraId="60E8AB2B" w14:textId="77777777" w:rsidR="001208F1" w:rsidRDefault="001208F1" w:rsidP="001208F1">
      <w:pPr>
        <w:pStyle w:val="ListParagraph"/>
        <w:numPr>
          <w:ilvl w:val="0"/>
          <w:numId w:val="2"/>
        </w:num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utobiographical essay (1 page only please)</w:t>
      </w:r>
    </w:p>
    <w:p w14:paraId="58FB7147" w14:textId="77777777" w:rsidR="00FC0C27" w:rsidRDefault="00FC0C27" w:rsidP="00FC0C27">
      <w:pPr>
        <w:pStyle w:val="ListParagraph"/>
        <w:jc w:val="left"/>
        <w:rPr>
          <w:rFonts w:ascii="Arial" w:hAnsi="Arial" w:cs="Arial"/>
          <w:sz w:val="28"/>
          <w:szCs w:val="28"/>
        </w:rPr>
      </w:pPr>
    </w:p>
    <w:p w14:paraId="413596C5" w14:textId="77777777" w:rsidR="00FC0C27" w:rsidRPr="00FC0C27" w:rsidRDefault="001208F1" w:rsidP="00FC0C27">
      <w:pPr>
        <w:pStyle w:val="ListParagraph"/>
        <w:numPr>
          <w:ilvl w:val="0"/>
          <w:numId w:val="2"/>
        </w:num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List of accomplishments (</w:t>
      </w:r>
      <w:proofErr w:type="gramStart"/>
      <w:r>
        <w:rPr>
          <w:rFonts w:ascii="Arial" w:hAnsi="Arial" w:cs="Arial"/>
          <w:sz w:val="28"/>
          <w:szCs w:val="28"/>
        </w:rPr>
        <w:t>including</w:t>
      </w:r>
      <w:r w:rsidR="00FC0C27">
        <w:rPr>
          <w:rFonts w:ascii="Arial" w:hAnsi="Arial" w:cs="Arial"/>
          <w:sz w:val="28"/>
          <w:szCs w:val="28"/>
        </w:rPr>
        <w:t>:</w:t>
      </w:r>
      <w:proofErr w:type="gramEnd"/>
      <w:r>
        <w:rPr>
          <w:rFonts w:ascii="Arial" w:hAnsi="Arial" w:cs="Arial"/>
          <w:sz w:val="28"/>
          <w:szCs w:val="28"/>
        </w:rPr>
        <w:t xml:space="preserve"> awards, community service and volunteering)</w:t>
      </w:r>
    </w:p>
    <w:p w14:paraId="3FE5E593" w14:textId="77777777" w:rsidR="00FC0C27" w:rsidRDefault="00FC0C27" w:rsidP="00FC0C27">
      <w:pPr>
        <w:pStyle w:val="ListParagraph"/>
        <w:jc w:val="left"/>
        <w:rPr>
          <w:rFonts w:ascii="Arial" w:hAnsi="Arial" w:cs="Arial"/>
          <w:sz w:val="28"/>
          <w:szCs w:val="28"/>
        </w:rPr>
      </w:pPr>
    </w:p>
    <w:p w14:paraId="71A5025B" w14:textId="77777777" w:rsidR="001208F1" w:rsidRDefault="001E21A7" w:rsidP="001208F1">
      <w:pPr>
        <w:pStyle w:val="ListParagraph"/>
        <w:numPr>
          <w:ilvl w:val="0"/>
          <w:numId w:val="2"/>
        </w:num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wo p</w:t>
      </w:r>
      <w:r w:rsidR="001208F1">
        <w:rPr>
          <w:rFonts w:ascii="Arial" w:hAnsi="Arial" w:cs="Arial"/>
          <w:sz w:val="28"/>
          <w:szCs w:val="28"/>
        </w:rPr>
        <w:t xml:space="preserve">ersonal </w:t>
      </w:r>
      <w:r w:rsidR="00FC0C27">
        <w:rPr>
          <w:rFonts w:ascii="Arial" w:hAnsi="Arial" w:cs="Arial"/>
          <w:sz w:val="28"/>
          <w:szCs w:val="28"/>
        </w:rPr>
        <w:t>reference letter</w:t>
      </w:r>
      <w:r>
        <w:rPr>
          <w:rFonts w:ascii="Arial" w:hAnsi="Arial" w:cs="Arial"/>
          <w:sz w:val="28"/>
          <w:szCs w:val="28"/>
        </w:rPr>
        <w:t>s</w:t>
      </w:r>
    </w:p>
    <w:p w14:paraId="6258419C" w14:textId="77777777" w:rsidR="00FC0C27" w:rsidRPr="00FC0C27" w:rsidRDefault="00FC0C27" w:rsidP="00FC0C27">
      <w:pPr>
        <w:pStyle w:val="ListParagraph"/>
        <w:rPr>
          <w:rFonts w:ascii="Arial" w:hAnsi="Arial" w:cs="Arial"/>
          <w:sz w:val="28"/>
          <w:szCs w:val="28"/>
        </w:rPr>
      </w:pPr>
    </w:p>
    <w:p w14:paraId="6ED9F4E1" w14:textId="77777777" w:rsidR="00FC0C27" w:rsidRPr="004E478A" w:rsidRDefault="00FC0C27" w:rsidP="004E478A">
      <w:pPr>
        <w:pStyle w:val="ListParagraph"/>
        <w:numPr>
          <w:ilvl w:val="0"/>
          <w:numId w:val="2"/>
        </w:numPr>
        <w:jc w:val="left"/>
        <w:rPr>
          <w:rFonts w:ascii="Arial" w:hAnsi="Arial" w:cs="Arial"/>
          <w:sz w:val="28"/>
          <w:szCs w:val="28"/>
        </w:rPr>
      </w:pPr>
      <w:r w:rsidRPr="004E478A">
        <w:rPr>
          <w:rFonts w:ascii="Arial" w:hAnsi="Arial" w:cs="Arial"/>
          <w:strike/>
          <w:sz w:val="28"/>
          <w:szCs w:val="28"/>
        </w:rPr>
        <w:t xml:space="preserve">An unofficial transcript of </w:t>
      </w:r>
      <w:proofErr w:type="gramStart"/>
      <w:r w:rsidRPr="004E478A">
        <w:rPr>
          <w:rFonts w:ascii="Arial" w:hAnsi="Arial" w:cs="Arial"/>
          <w:strike/>
          <w:sz w:val="28"/>
          <w:szCs w:val="28"/>
        </w:rPr>
        <w:t>grades</w:t>
      </w:r>
      <w:r w:rsidR="004E478A">
        <w:rPr>
          <w:rFonts w:ascii="Arial" w:hAnsi="Arial" w:cs="Arial"/>
          <w:sz w:val="28"/>
          <w:szCs w:val="28"/>
        </w:rPr>
        <w:t>(</w:t>
      </w:r>
      <w:proofErr w:type="gramEnd"/>
      <w:r w:rsidR="004E478A">
        <w:rPr>
          <w:rFonts w:ascii="Arial" w:hAnsi="Arial" w:cs="Arial"/>
          <w:sz w:val="28"/>
          <w:szCs w:val="28"/>
        </w:rPr>
        <w:t>will be provided by MSS clerical staff)</w:t>
      </w:r>
    </w:p>
    <w:p w14:paraId="3A945B91" w14:textId="77777777" w:rsidR="001E21A7" w:rsidRPr="001E21A7" w:rsidRDefault="001E21A7" w:rsidP="001E21A7">
      <w:pPr>
        <w:pStyle w:val="ListParagraph"/>
        <w:rPr>
          <w:rFonts w:ascii="Arial" w:hAnsi="Arial" w:cs="Arial"/>
          <w:sz w:val="28"/>
          <w:szCs w:val="28"/>
        </w:rPr>
      </w:pPr>
    </w:p>
    <w:p w14:paraId="68899F04" w14:textId="77777777" w:rsidR="004E478A" w:rsidRDefault="001E21A7" w:rsidP="004E478A">
      <w:pPr>
        <w:pStyle w:val="ListParagraph"/>
        <w:numPr>
          <w:ilvl w:val="0"/>
          <w:numId w:val="2"/>
        </w:numPr>
        <w:jc w:val="left"/>
        <w:rPr>
          <w:rFonts w:ascii="Arial" w:hAnsi="Arial" w:cs="Arial"/>
          <w:sz w:val="28"/>
          <w:szCs w:val="28"/>
        </w:rPr>
      </w:pPr>
      <w:r w:rsidRPr="004E478A">
        <w:rPr>
          <w:rFonts w:ascii="Arial" w:hAnsi="Arial" w:cs="Arial"/>
          <w:strike/>
          <w:sz w:val="28"/>
          <w:szCs w:val="28"/>
        </w:rPr>
        <w:t xml:space="preserve">Attendance </w:t>
      </w:r>
      <w:proofErr w:type="gramStart"/>
      <w:r w:rsidRPr="004E478A">
        <w:rPr>
          <w:rFonts w:ascii="Arial" w:hAnsi="Arial" w:cs="Arial"/>
          <w:strike/>
          <w:sz w:val="28"/>
          <w:szCs w:val="28"/>
        </w:rPr>
        <w:t>record</w:t>
      </w:r>
      <w:r w:rsidR="004E478A">
        <w:rPr>
          <w:rFonts w:ascii="Arial" w:hAnsi="Arial" w:cs="Arial"/>
          <w:sz w:val="28"/>
          <w:szCs w:val="28"/>
        </w:rPr>
        <w:t>(</w:t>
      </w:r>
      <w:proofErr w:type="gramEnd"/>
      <w:r w:rsidR="004E478A">
        <w:rPr>
          <w:rFonts w:ascii="Arial" w:hAnsi="Arial" w:cs="Arial"/>
          <w:sz w:val="28"/>
          <w:szCs w:val="28"/>
        </w:rPr>
        <w:t>will be provided by MSS clerical staff)</w:t>
      </w:r>
    </w:p>
    <w:p w14:paraId="02A65863" w14:textId="77777777" w:rsidR="00FC0C27" w:rsidRDefault="00FC0C27" w:rsidP="002F233B">
      <w:pPr>
        <w:pStyle w:val="ListParagraph"/>
        <w:jc w:val="left"/>
        <w:rPr>
          <w:rFonts w:ascii="Arial" w:hAnsi="Arial" w:cs="Arial"/>
          <w:sz w:val="28"/>
          <w:szCs w:val="28"/>
        </w:rPr>
      </w:pPr>
    </w:p>
    <w:p w14:paraId="42999213" w14:textId="77777777" w:rsidR="002F233B" w:rsidRDefault="002F233B" w:rsidP="002F233B">
      <w:pPr>
        <w:pStyle w:val="ListParagraph"/>
        <w:jc w:val="left"/>
        <w:rPr>
          <w:rFonts w:ascii="Arial" w:hAnsi="Arial" w:cs="Arial"/>
          <w:sz w:val="28"/>
          <w:szCs w:val="28"/>
        </w:rPr>
      </w:pPr>
    </w:p>
    <w:p w14:paraId="1885C104" w14:textId="17D85AAF" w:rsidR="006761C6" w:rsidRDefault="006761C6" w:rsidP="006761C6">
      <w:pPr>
        <w:jc w:val="left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APPLICATION DEADLINE: </w:t>
      </w:r>
      <w:r w:rsidRPr="00210D8A">
        <w:rPr>
          <w:rFonts w:ascii="Arial" w:hAnsi="Arial" w:cs="Arial"/>
          <w:b/>
          <w:bCs/>
          <w:sz w:val="28"/>
          <w:szCs w:val="28"/>
        </w:rPr>
        <w:t>Friday</w:t>
      </w:r>
      <w:r w:rsidR="00025DD6">
        <w:rPr>
          <w:rFonts w:ascii="Arial" w:hAnsi="Arial" w:cs="Arial"/>
          <w:b/>
          <w:bCs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 xml:space="preserve">May </w:t>
      </w:r>
      <w:r w:rsidR="00D26D78">
        <w:rPr>
          <w:rFonts w:ascii="Arial" w:hAnsi="Arial" w:cs="Arial"/>
          <w:b/>
          <w:sz w:val="28"/>
          <w:szCs w:val="28"/>
        </w:rPr>
        <w:t>2</w:t>
      </w:r>
      <w:r w:rsidR="00CC7AEE">
        <w:rPr>
          <w:rFonts w:ascii="Arial" w:hAnsi="Arial" w:cs="Arial"/>
          <w:b/>
          <w:sz w:val="28"/>
          <w:szCs w:val="28"/>
        </w:rPr>
        <w:t>6</w:t>
      </w:r>
      <w:r w:rsidRPr="009F1864">
        <w:rPr>
          <w:rFonts w:ascii="Arial" w:hAnsi="Arial" w:cs="Arial"/>
          <w:b/>
          <w:sz w:val="28"/>
          <w:szCs w:val="28"/>
          <w:vertAlign w:val="superscript"/>
        </w:rPr>
        <w:t>th</w:t>
      </w:r>
      <w:proofErr w:type="gramStart"/>
      <w:r>
        <w:rPr>
          <w:rFonts w:ascii="Arial" w:hAnsi="Arial" w:cs="Arial"/>
          <w:b/>
          <w:sz w:val="28"/>
          <w:szCs w:val="28"/>
        </w:rPr>
        <w:t xml:space="preserve"> 202</w:t>
      </w:r>
      <w:r w:rsidR="003C5D70">
        <w:rPr>
          <w:rFonts w:ascii="Arial" w:hAnsi="Arial" w:cs="Arial"/>
          <w:b/>
          <w:sz w:val="28"/>
          <w:szCs w:val="28"/>
        </w:rPr>
        <w:t>2</w:t>
      </w:r>
      <w:proofErr w:type="gramEnd"/>
      <w:r w:rsidRPr="00C6494F">
        <w:rPr>
          <w:rFonts w:ascii="Arial" w:hAnsi="Arial" w:cs="Arial"/>
          <w:b/>
          <w:sz w:val="28"/>
          <w:szCs w:val="28"/>
        </w:rPr>
        <w:t xml:space="preserve"> at 3pm</w:t>
      </w:r>
    </w:p>
    <w:p w14:paraId="5E4A8653" w14:textId="77777777" w:rsidR="006761C6" w:rsidRDefault="006761C6" w:rsidP="006761C6">
      <w:pPr>
        <w:contextualSpacing/>
        <w:rPr>
          <w:rFonts w:ascii="Arial" w:hAnsi="Arial" w:cs="Arial"/>
          <w:b/>
          <w:sz w:val="28"/>
          <w:szCs w:val="28"/>
        </w:rPr>
      </w:pPr>
    </w:p>
    <w:p w14:paraId="6C10101E" w14:textId="0239A223" w:rsidR="006761C6" w:rsidRPr="00D14D1C" w:rsidRDefault="006761C6" w:rsidP="006761C6">
      <w:pPr>
        <w:rPr>
          <w:rFonts w:ascii="Arial" w:hAnsi="Arial" w:cs="Arial"/>
          <w:sz w:val="36"/>
          <w:szCs w:val="36"/>
        </w:rPr>
      </w:pPr>
      <w:r w:rsidRPr="00D14D1C">
        <w:rPr>
          <w:rStyle w:val="Strong"/>
          <w:rFonts w:ascii="Arial" w:hAnsi="Arial" w:cs="Arial"/>
          <w:spacing w:val="5"/>
          <w:sz w:val="36"/>
          <w:szCs w:val="36"/>
          <w:shd w:val="clear" w:color="auto" w:fill="F8F8F8"/>
        </w:rPr>
        <w:t>email completed application forms and all</w:t>
      </w:r>
      <w:r w:rsidR="00885C8B">
        <w:rPr>
          <w:rStyle w:val="Strong"/>
          <w:rFonts w:ascii="Arial" w:hAnsi="Arial" w:cs="Arial"/>
          <w:spacing w:val="5"/>
          <w:sz w:val="36"/>
          <w:szCs w:val="36"/>
          <w:shd w:val="clear" w:color="auto" w:fill="F8F8F8"/>
        </w:rPr>
        <w:t xml:space="preserve"> </w:t>
      </w:r>
      <w:r w:rsidRPr="00D14D1C">
        <w:rPr>
          <w:rStyle w:val="Strong"/>
          <w:rFonts w:ascii="Arial" w:hAnsi="Arial" w:cs="Arial"/>
          <w:spacing w:val="5"/>
          <w:sz w:val="36"/>
          <w:szCs w:val="36"/>
          <w:shd w:val="clear" w:color="auto" w:fill="F8F8F8"/>
        </w:rPr>
        <w:t>supporting documentation to </w:t>
      </w:r>
      <w:r w:rsidR="00CC7AEE">
        <w:rPr>
          <w:rStyle w:val="Strong"/>
          <w:rFonts w:ascii="Roboto" w:hAnsi="Roboto"/>
          <w:color w:val="31849B" w:themeColor="accent5" w:themeShade="BF"/>
          <w:spacing w:val="5"/>
          <w:sz w:val="40"/>
          <w:szCs w:val="40"/>
          <w:shd w:val="clear" w:color="auto" w:fill="F8F8F8"/>
        </w:rPr>
        <w:t>mss.grads@mpsd.ca</w:t>
      </w:r>
    </w:p>
    <w:p w14:paraId="3F47334D" w14:textId="77777777" w:rsidR="00FC0C27" w:rsidRPr="004E5A82" w:rsidRDefault="00FC0C27" w:rsidP="006761C6">
      <w:pPr>
        <w:jc w:val="left"/>
        <w:rPr>
          <w:rFonts w:ascii="Arial" w:hAnsi="Arial" w:cs="Arial"/>
          <w:b/>
          <w:sz w:val="28"/>
          <w:szCs w:val="28"/>
          <w:u w:val="single"/>
        </w:rPr>
      </w:pPr>
    </w:p>
    <w:sectPr w:rsidR="00FC0C27" w:rsidRPr="004E5A82" w:rsidSect="00DD2B6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Roboto"/>
    <w:charset w:val="00"/>
    <w:family w:val="auto"/>
    <w:pitch w:val="variable"/>
    <w:sig w:usb0="E0000AFF" w:usb1="5000217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2D052C"/>
    <w:multiLevelType w:val="hybridMultilevel"/>
    <w:tmpl w:val="125CA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5E1F1F"/>
    <w:multiLevelType w:val="hybridMultilevel"/>
    <w:tmpl w:val="21D2F6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0264891">
    <w:abstractNumId w:val="1"/>
  </w:num>
  <w:num w:numId="2" w16cid:durableId="9039488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yMrUwMzAwMTIwMDRT0lEKTi0uzszPAykwrAUAvk1MqiwAAAA="/>
  </w:docVars>
  <w:rsids>
    <w:rsidRoot w:val="001208F1"/>
    <w:rsid w:val="00025DD6"/>
    <w:rsid w:val="000E5B6E"/>
    <w:rsid w:val="001208F1"/>
    <w:rsid w:val="001E21A7"/>
    <w:rsid w:val="002D53DE"/>
    <w:rsid w:val="002F233B"/>
    <w:rsid w:val="002F59EC"/>
    <w:rsid w:val="003A3784"/>
    <w:rsid w:val="003C5D70"/>
    <w:rsid w:val="004778CF"/>
    <w:rsid w:val="004E478A"/>
    <w:rsid w:val="004E5A82"/>
    <w:rsid w:val="005A063C"/>
    <w:rsid w:val="0061540B"/>
    <w:rsid w:val="006761C6"/>
    <w:rsid w:val="00885C8B"/>
    <w:rsid w:val="009925B9"/>
    <w:rsid w:val="00B15090"/>
    <w:rsid w:val="00CC7AEE"/>
    <w:rsid w:val="00D26D78"/>
    <w:rsid w:val="00DD2B6E"/>
    <w:rsid w:val="00E47A2B"/>
    <w:rsid w:val="00FC0C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264DA"/>
  <w15:docId w15:val="{38858A57-093E-4CC2-9330-A8ACC89666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7A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08F1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761C6"/>
    <w:rPr>
      <w:b/>
      <w:bCs/>
    </w:rPr>
  </w:style>
  <w:style w:type="character" w:styleId="Hyperlink">
    <w:name w:val="Hyperlink"/>
    <w:basedOn w:val="DefaultParagraphFont"/>
    <w:uiPriority w:val="99"/>
    <w:unhideWhenUsed/>
    <w:rsid w:val="006761C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B979C46582BF4881682D84CC268C9D" ma:contentTypeVersion="13" ma:contentTypeDescription="Create a new document." ma:contentTypeScope="" ma:versionID="e2309a357558dd7a84c504b63e0c5b17">
  <xsd:schema xmlns:xsd="http://www.w3.org/2001/XMLSchema" xmlns:xs="http://www.w3.org/2001/XMLSchema" xmlns:p="http://schemas.microsoft.com/office/2006/metadata/properties" xmlns:ns3="ead701fa-9593-4d15-b7a5-c1b12ae48434" xmlns:ns4="c0e17407-cf6b-45c8-903e-848888e9822d" targetNamespace="http://schemas.microsoft.com/office/2006/metadata/properties" ma:root="true" ma:fieldsID="29691f951e1acad14c383f299211e067" ns3:_="" ns4:_="">
    <xsd:import namespace="ead701fa-9593-4d15-b7a5-c1b12ae48434"/>
    <xsd:import namespace="c0e17407-cf6b-45c8-903e-848888e9822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EventHashCode" minOccurs="0"/>
                <xsd:element ref="ns4:MediaServiceGenerationTime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d701fa-9593-4d15-b7a5-c1b12ae4843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e17407-cf6b-45c8-903e-848888e982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1F8043-203A-42F5-9177-9E9FBA4A999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1F0320-6DB8-461F-A1A1-7F8E6953A0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d701fa-9593-4d15-b7a5-c1b12ae48434"/>
    <ds:schemaRef ds:uri="c0e17407-cf6b-45c8-903e-848888e982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AD4454-A18C-4597-8465-5396A2E22F9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1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son Evans</dc:creator>
  <cp:lastModifiedBy>Alexandra Thompson</cp:lastModifiedBy>
  <cp:revision>2</cp:revision>
  <cp:lastPrinted>2019-04-04T21:03:00Z</cp:lastPrinted>
  <dcterms:created xsi:type="dcterms:W3CDTF">2023-04-17T17:24:00Z</dcterms:created>
  <dcterms:modified xsi:type="dcterms:W3CDTF">2023-04-17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B979C46582BF4881682D84CC268C9D</vt:lpwstr>
  </property>
</Properties>
</file>